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á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ç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an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scolar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 frequentou esc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sino Fundamen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sino Méd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sino Técn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uaç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stado Civ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sui parc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 possui parc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ra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ug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óp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t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ituação Ocupac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posent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mune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 remune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nhuma re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é 1 salário míni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 salários mínimos ou m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porte Social (companhi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porte Social (apoi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so de Alc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ma vez por mês ou men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uas a quatro vezes por mê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so de Taba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Q-9 (categori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nhum/Le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damente Gr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GI (categori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nhum/Le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AD-7 (categori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íni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2 (14.40) (18.00-7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Q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3 (5.92) (3.00-27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G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6 (6.86) (0.00-28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AD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3 (5.25) (2.00-21.00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 (Min-Max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23:20:00Z</dcterms:created>
  <dcterms:modified xsi:type="dcterms:W3CDTF">2025-04-30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